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4CF67A7" w:rsidR="003E4C08" w:rsidRDefault="00D63376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243658" wp14:editId="4BFE45FA">
                  <wp:extent cx="6463030" cy="3374390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 xml:space="preserve">con Spring </w:t>
      </w:r>
      <w:proofErr w:type="spellStart"/>
      <w:proofErr w:type="gramStart"/>
      <w:r>
        <w:t>Boot</w:t>
      </w:r>
      <w:proofErr w:type="spellEnd"/>
      <w:r w:rsidR="00F844E2">
        <w:t xml:space="preserve">, </w:t>
      </w:r>
      <w:r>
        <w:t xml:space="preserve"> </w:t>
      </w:r>
      <w:proofErr w:type="spellStart"/>
      <w:r>
        <w:t>Intellij</w:t>
      </w:r>
      <w:proofErr w:type="spellEnd"/>
      <w:proofErr w:type="gramEnd"/>
      <w:r>
        <w:t xml:space="preserve">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JAR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imagene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 y su respectivo despliegue a Docker </w:t>
      </w:r>
      <w:proofErr w:type="gramStart"/>
      <w:r>
        <w:t>Hub</w:t>
      </w:r>
      <w:proofErr w:type="gramEnd"/>
      <w:r>
        <w:t>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 xml:space="preserve">YAML de despliegue a </w:t>
      </w:r>
      <w:proofErr w:type="spellStart"/>
      <w:r>
        <w:t>kubernetes</w:t>
      </w:r>
      <w:proofErr w:type="spellEnd"/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</w:t>
      </w:r>
      <w:proofErr w:type="spellStart"/>
      <w:proofErr w:type="gramStart"/>
      <w:r w:rsidRPr="00F844E2">
        <w:t>namespace.yaml</w:t>
      </w:r>
      <w:proofErr w:type="spellEnd"/>
      <w:proofErr w:type="gramEnd"/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deployment.yaml</w:t>
      </w:r>
      <w:proofErr w:type="gramEnd"/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service.yaml</w:t>
      </w:r>
      <w:proofErr w:type="gramEnd"/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deployment.yaml</w:t>
      </w:r>
      <w:proofErr w:type="spellEnd"/>
      <w:proofErr w:type="gramEnd"/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service.yaml</w:t>
      </w:r>
      <w:proofErr w:type="spellEnd"/>
      <w:proofErr w:type="gramEnd"/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ingress.yaml</w:t>
      </w:r>
      <w:proofErr w:type="spellEnd"/>
      <w:proofErr w:type="gramEnd"/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 xml:space="preserve">Despliegue de los archivos de Manifiesto YAML en la plataforma de </w:t>
      </w:r>
      <w:proofErr w:type="spellStart"/>
      <w:r>
        <w:t>Killercoda</w:t>
      </w:r>
      <w:proofErr w:type="spellEnd"/>
      <w:r>
        <w:t>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</w:t>
      </w:r>
      <w:proofErr w:type="spellStart"/>
      <w:r w:rsidR="0020090B">
        <w:t>Killercoda</w:t>
      </w:r>
      <w:proofErr w:type="spellEnd"/>
      <w:r w:rsidR="0020090B">
        <w:t>.</w:t>
      </w:r>
    </w:p>
    <w:p w14:paraId="66DD32A0" w14:textId="3C977B2B" w:rsidR="0020090B" w:rsidRDefault="0020090B" w:rsidP="001138CB">
      <w:pPr>
        <w:pStyle w:val="Prrafodelista"/>
        <w:numPr>
          <w:ilvl w:val="0"/>
          <w:numId w:val="6"/>
        </w:numPr>
        <w:jc w:val="both"/>
      </w:pPr>
      <w:r>
        <w:t xml:space="preserve">Instalación y configuración de NGROK en la plataforma de </w:t>
      </w:r>
      <w:proofErr w:type="spellStart"/>
      <w:r>
        <w:t>Killercoda</w:t>
      </w:r>
      <w:proofErr w:type="spellEnd"/>
      <w:r>
        <w:t xml:space="preserve"> para acceso externo.</w:t>
      </w:r>
    </w:p>
    <w:p w14:paraId="1A5CFF42" w14:textId="556F1A55" w:rsidR="00D5425C" w:rsidRDefault="00D5425C" w:rsidP="00D5425C">
      <w:pPr>
        <w:jc w:val="both"/>
      </w:pPr>
    </w:p>
    <w:p w14:paraId="41D1993F" w14:textId="0093F404" w:rsidR="00D5425C" w:rsidRPr="00583FA6" w:rsidRDefault="00D5425C" w:rsidP="00D5425C">
      <w:pPr>
        <w:pStyle w:val="Ttulo1"/>
        <w:rPr>
          <w:noProof/>
        </w:rPr>
      </w:pPr>
      <w:r>
        <w:rPr>
          <w:noProof/>
        </w:rPr>
        <w:t>Trabajo complementario:</w:t>
      </w:r>
    </w:p>
    <w:p w14:paraId="225213E2" w14:textId="2C562162" w:rsidR="00D5425C" w:rsidRDefault="00D5425C" w:rsidP="00D5425C">
      <w:pPr>
        <w:jc w:val="both"/>
      </w:pPr>
      <w:r>
        <w:t xml:space="preserve">Adicionalmente se migró la aplicación CRUD para que funcione con una base de datos no relacional </w:t>
      </w:r>
      <w:proofErr w:type="spellStart"/>
      <w:r>
        <w:t>mongodb</w:t>
      </w:r>
      <w:proofErr w:type="spellEnd"/>
      <w:r>
        <w:t>.</w:t>
      </w:r>
    </w:p>
    <w:p w14:paraId="7F4B6C10" w14:textId="0DE07BF5" w:rsidR="00D5425C" w:rsidRDefault="00F43F2E" w:rsidP="00D5425C">
      <w:pPr>
        <w:jc w:val="both"/>
      </w:pPr>
      <w:r>
        <w:rPr>
          <w:noProof/>
        </w:rPr>
        <w:drawing>
          <wp:inline distT="0" distB="0" distL="0" distR="0" wp14:anchorId="78002025" wp14:editId="37DE29D9">
            <wp:extent cx="5029200" cy="2200275"/>
            <wp:effectExtent l="0" t="0" r="0" b="9525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FC5A" w14:textId="0F53457C" w:rsidR="00791BCE" w:rsidRDefault="00191EAC" w:rsidP="00D5425C">
      <w:pPr>
        <w:jc w:val="both"/>
      </w:pPr>
      <w:r>
        <w:rPr>
          <w:noProof/>
        </w:rPr>
        <w:drawing>
          <wp:inline distT="0" distB="0" distL="0" distR="0" wp14:anchorId="709E7D84" wp14:editId="492BD561">
            <wp:extent cx="5022376" cy="2192860"/>
            <wp:effectExtent l="0" t="0" r="6985" b="0"/>
            <wp:docPr id="5" name="Imagen 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abla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3700" cy="219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D545B" w14:textId="18778256" w:rsidR="00F43F2E" w:rsidRPr="007A3E33" w:rsidRDefault="00F43F2E" w:rsidP="00D5425C">
      <w:pPr>
        <w:jc w:val="both"/>
      </w:pPr>
      <w:r>
        <w:rPr>
          <w:noProof/>
        </w:rPr>
        <w:drawing>
          <wp:inline distT="0" distB="0" distL="0" distR="0" wp14:anchorId="3BCFD91C" wp14:editId="5D303269">
            <wp:extent cx="5036024" cy="990150"/>
            <wp:effectExtent l="0" t="0" r="0" b="635"/>
            <wp:docPr id="7" name="Imagen 7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, Aplicación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59257" cy="99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3F2E" w:rsidRPr="007A3E33" w:rsidSect="003E4C08">
      <w:headerReference w:type="default" r:id="rId17"/>
      <w:footerReference w:type="default" r:id="rId18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05A00" w14:textId="77777777" w:rsidR="009C6957" w:rsidRDefault="009C6957" w:rsidP="00A63A6C">
      <w:pPr>
        <w:spacing w:after="0" w:line="240" w:lineRule="auto"/>
      </w:pPr>
      <w:r>
        <w:separator/>
      </w:r>
    </w:p>
  </w:endnote>
  <w:endnote w:type="continuationSeparator" w:id="0">
    <w:p w14:paraId="5E319648" w14:textId="77777777" w:rsidR="009C6957" w:rsidRDefault="009C695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4B5D1" w14:textId="77777777" w:rsidR="009C6957" w:rsidRDefault="009C6957" w:rsidP="00A63A6C">
      <w:pPr>
        <w:spacing w:after="0" w:line="240" w:lineRule="auto"/>
      </w:pPr>
      <w:r>
        <w:separator/>
      </w:r>
    </w:p>
  </w:footnote>
  <w:footnote w:type="continuationSeparator" w:id="0">
    <w:p w14:paraId="3CC01FC2" w14:textId="77777777" w:rsidR="009C6957" w:rsidRDefault="009C6957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1EAC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051C7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C695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26FA2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3F2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70</Words>
  <Characters>2588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5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